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0890" w:rsidRDefault="00740E18" w:rsidP="00F40890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bCs/>
          <w:sz w:val="28"/>
          <w:szCs w:val="28"/>
        </w:rPr>
        <w:t xml:space="preserve">Introduction and creating image file </w:t>
      </w:r>
    </w:p>
    <w:bookmarkEnd w:id="0"/>
    <w:p w:rsidR="00F40890" w:rsidRDefault="00F40890" w:rsidP="00F40890">
      <w:pPr>
        <w:spacing w:after="0" w:line="240" w:lineRule="auto"/>
      </w:pPr>
    </w:p>
    <w:p w:rsidR="00F40890" w:rsidRDefault="00F40890" w:rsidP="00F40890">
      <w:pPr>
        <w:spacing w:after="0" w:line="240" w:lineRule="auto"/>
      </w:pPr>
    </w:p>
    <w:p w:rsidR="00F40890" w:rsidRDefault="00F40890" w:rsidP="00F40890">
      <w:pPr>
        <w:spacing w:after="0" w:line="240" w:lineRule="auto"/>
      </w:pPr>
    </w:p>
    <w:p w:rsidR="00F40890" w:rsidRPr="00A62B75" w:rsidRDefault="00F40890" w:rsidP="00695C3A">
      <w:pPr>
        <w:rPr>
          <w:b/>
          <w:sz w:val="24"/>
        </w:rPr>
      </w:pPr>
      <w:r w:rsidRPr="00A62B75">
        <w:rPr>
          <w:b/>
          <w:sz w:val="24"/>
        </w:rPr>
        <w:t>Objective</w:t>
      </w:r>
    </w:p>
    <w:p w:rsidR="00C51532" w:rsidRDefault="00B744C9" w:rsidP="00695C3A">
      <w:pPr>
        <w:pStyle w:val="ListParagraph"/>
        <w:numPr>
          <w:ilvl w:val="0"/>
          <w:numId w:val="1"/>
        </w:numPr>
      </w:pPr>
      <w:r w:rsidRPr="00B744C9">
        <w:t xml:space="preserve">To Create tiff and jpeg </w:t>
      </w:r>
      <w:r w:rsidR="00361F4B">
        <w:t xml:space="preserve">“image </w:t>
      </w:r>
      <w:r w:rsidRPr="00B744C9">
        <w:t>files</w:t>
      </w:r>
      <w:r w:rsidR="00361F4B">
        <w:t>”</w:t>
      </w:r>
      <w:r w:rsidRPr="00B744C9">
        <w:t xml:space="preserve"> using “image operation 1”</w:t>
      </w:r>
    </w:p>
    <w:p w:rsidR="00B744C9" w:rsidRPr="003A1C99" w:rsidRDefault="00B744C9" w:rsidP="00695C3A">
      <w:pPr>
        <w:pStyle w:val="ListParagraph"/>
        <w:numPr>
          <w:ilvl w:val="0"/>
          <w:numId w:val="1"/>
        </w:numPr>
      </w:pPr>
      <w:r>
        <w:t>View it in QGIS</w:t>
      </w:r>
    </w:p>
    <w:p w:rsidR="00964669" w:rsidRPr="00974012" w:rsidRDefault="00C51532">
      <w:pPr>
        <w:rPr>
          <w:highlight w:val="yellow"/>
        </w:rPr>
      </w:pPr>
      <w:r>
        <w:rPr>
          <w:noProof/>
        </w:rPr>
        <w:drawing>
          <wp:inline distT="0" distB="0" distL="0" distR="0">
            <wp:extent cx="5943600" cy="12785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0 (4).jpeg"/>
                    <pic:cNvPicPr/>
                  </pic:nvPicPr>
                  <pic:blipFill rotWithShape="1">
                    <a:blip r:embed="rId5">
                      <a:duotone>
                        <a:prstClr val="black"/>
                        <a:srgbClr val="F8F8F8">
                          <a:tint val="45000"/>
                          <a:satMod val="400000"/>
                        </a:srgb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44000"/>
                              </a14:imgEffect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003"/>
                    <a:stretch/>
                  </pic:blipFill>
                  <pic:spPr bwMode="auto">
                    <a:xfrm>
                      <a:off x="0" y="0"/>
                      <a:ext cx="5943600" cy="1278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74012" w:rsidRPr="00A62B75" w:rsidRDefault="00974012">
      <w:pPr>
        <w:rPr>
          <w:b/>
          <w:sz w:val="24"/>
        </w:rPr>
      </w:pPr>
      <w:r w:rsidRPr="00A62B75">
        <w:rPr>
          <w:b/>
          <w:sz w:val="24"/>
        </w:rPr>
        <w:t xml:space="preserve">Code </w:t>
      </w:r>
      <w:r w:rsidR="00A62B75" w:rsidRPr="00A62B75">
        <w:rPr>
          <w:b/>
          <w:sz w:val="24"/>
        </w:rPr>
        <w:t>Descriptions</w:t>
      </w:r>
    </w:p>
    <w:p w:rsidR="001E7FAC" w:rsidRDefault="001E7FAC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//Define </w:t>
      </w:r>
      <w:r w:rsidR="002D19D7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functions </w:t>
      </w:r>
      <w:proofErr w:type="spellStart"/>
      <w:r w:rsidR="00BD48E9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age.c</w:t>
      </w:r>
      <w:proofErr w:type="spellEnd"/>
      <w:r w:rsidR="00BD48E9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and </w:t>
      </w:r>
      <w:proofErr w:type="spellStart"/>
      <w:r w:rsidR="00BD48E9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age.h</w:t>
      </w:r>
      <w:proofErr w:type="spellEnd"/>
      <w:r w:rsidR="00BD48E9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for handling images on memory </w:t>
      </w:r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and some image </w:t>
      </w:r>
      <w:r w:rsidR="002D19D7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functions</w:t>
      </w:r>
      <w:r w:rsidR="00BD48E9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</w:t>
      </w:r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which are in library which link by “</w:t>
      </w:r>
      <w:proofErr w:type="spellStart"/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age.h</w:t>
      </w:r>
      <w:proofErr w:type="spellEnd"/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” and “</w:t>
      </w:r>
      <w:proofErr w:type="spellStart"/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gio.h</w:t>
      </w:r>
      <w:proofErr w:type="spellEnd"/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”</w:t>
      </w:r>
      <w:r w:rsidR="00BD48E9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for handling file I/O</w:t>
      </w:r>
      <w:r w:rsidRPr="001E7FA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*/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#include&lt;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stdio.h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&gt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#include&lt;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math.h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&gt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#include "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age.h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"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#include "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io.h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"</w:t>
      </w:r>
    </w:p>
    <w:p w:rsidR="00A54FF2" w:rsidRPr="001917FC" w:rsidRDefault="001917FC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1917F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//Define width, height and channel parameter value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#define W 256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#define H 256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#define NCHAN 3</w:t>
      </w:r>
    </w:p>
    <w:p w:rsidR="0067184E" w:rsidRPr="0067184E" w:rsidRDefault="0067184E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67184E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//Function statement </w:t>
      </w:r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for image set up of new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image </w:t>
      </w:r>
      <w:r w:rsidR="00CD1D1B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,</w:t>
      </w:r>
      <w:proofErr w:type="gramEnd"/>
      <w:r w:rsidR="00CD1D1B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</w:t>
      </w:r>
      <w:r w:rsidR="00467D3F"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***pix</w:t>
      </w:r>
      <w:r w:rsidR="00467D3F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is </w:t>
      </w:r>
      <w:r w:rsidR="000B38E1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a variable and it is </w:t>
      </w:r>
      <w:r w:rsidR="00467D3F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the pointer to pointer , which point to unsigned character. 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void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_setup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u_char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***pix,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nt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w,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nt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h,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nt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nchan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);</w:t>
      </w:r>
    </w:p>
    <w:p w:rsidR="0067184E" w:rsidRPr="0067184E" w:rsidRDefault="0067184E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67184E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//Main function part 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void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main(void)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{</w:t>
      </w:r>
    </w:p>
    <w:p w:rsidR="00DB2FC7" w:rsidRPr="00DB2FC7" w:rsidRDefault="00DB2FC7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DB2FC7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//declare variable</w:t>
      </w:r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, input image is </w:t>
      </w:r>
      <w:r w:rsidR="000B38E1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pointing to the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g</w:t>
      </w:r>
      <w:proofErr w:type="spellEnd"/>
      <w:r w:rsidR="00D35B6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(*</w:t>
      </w:r>
      <w:proofErr w:type="spellStart"/>
      <w:r w:rsidR="00D35B6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g</w:t>
      </w:r>
      <w:proofErr w:type="spellEnd"/>
      <w:r w:rsidR="00D35B6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)</w:t>
      </w:r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, image file </w:t>
      </w:r>
      <w:r w:rsidR="000B38E1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pointing to</w:t>
      </w:r>
      <w:r w:rsidR="00D35B6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gf</w:t>
      </w:r>
      <w:proofErr w:type="spellEnd"/>
      <w:r w:rsidR="00D35B6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(</w:t>
      </w:r>
      <w:proofErr w:type="gramEnd"/>
      <w:r w:rsidR="00D35B6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*</w:t>
      </w:r>
      <w:proofErr w:type="spellStart"/>
      <w:r w:rsidR="00D35B6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gf</w:t>
      </w:r>
      <w:proofErr w:type="spellEnd"/>
      <w:r w:rsidR="00D35B6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)</w:t>
      </w:r>
      <w:r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; </w:t>
      </w:r>
      <w:r w:rsidR="00514157" w:rsidRPr="00514157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age file default interleave is set to BSQ format</w:t>
      </w:r>
      <w:r w:rsidR="00A75A4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</w:t>
      </w:r>
      <w:r w:rsidR="00CD1D1B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to save the file.</w:t>
      </w:r>
      <w:r w:rsidR="00514157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  <w:t>IMAGE *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  <w:t>IMAGE_FILE *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f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age_file_default_interleave_</w:t>
      </w:r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set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</w:t>
      </w:r>
      <w:proofErr w:type="gramEnd"/>
      <w:r w:rsidRPr="00AC6EAB">
        <w:rPr>
          <w:rFonts w:ascii="Times New Roman" w:hAnsi="Times New Roman" w:cs="Times New Roman"/>
          <w:color w:val="000000" w:themeColor="text1"/>
          <w:sz w:val="24"/>
          <w:szCs w:val="19"/>
        </w:rPr>
        <w:t>IMAGE_BSQ)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</w:p>
    <w:p w:rsidR="000C6ADE" w:rsidRPr="000C6ADE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0C6ADE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ab/>
      </w:r>
      <w:r w:rsidR="000C6ADE" w:rsidRPr="000C6ADE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//Calling allocate memory for image function, the pixel type is character. </w:t>
      </w:r>
      <w:r w:rsidR="00CE6D00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Four </w:t>
      </w:r>
      <w:r w:rsidR="00E27294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Variable </w:t>
      </w:r>
      <w:r w:rsidR="007B6854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are </w:t>
      </w:r>
      <w:proofErr w:type="spellStart"/>
      <w:r w:rsidR="007B6854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w</w:t>
      </w:r>
      <w:proofErr w:type="gramStart"/>
      <w:r w:rsidR="007B6854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,h</w:t>
      </w:r>
      <w:proofErr w:type="spellEnd"/>
      <w:proofErr w:type="gramEnd"/>
      <w:r w:rsidR="007B6854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, pixel and </w:t>
      </w:r>
      <w:proofErr w:type="spellStart"/>
      <w:r w:rsidR="007B6854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nchannel</w:t>
      </w:r>
      <w:proofErr w:type="spellEnd"/>
      <w:r w:rsidR="007B6854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.  If image allocation is null, exit the program.</w:t>
      </w:r>
    </w:p>
    <w:p w:rsidR="00A54FF2" w:rsidRPr="00A62B75" w:rsidRDefault="00A54FF2" w:rsidP="004D3E85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19"/>
        </w:rPr>
      </w:pPr>
      <w:proofErr w:type="spellStart"/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printf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"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calling:image_alloc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\n")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f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((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=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age_alloc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W, H, IMAGE_CHAR, NCHAN)) == NULL){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proofErr w:type="spellStart"/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fprintf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</w:t>
      </w:r>
      <w:proofErr w:type="spellStart"/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stderr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, "image allocation error\n")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exit(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1)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lastRenderedPageBreak/>
        <w:tab/>
        <w:t>}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</w:p>
    <w:p w:rsidR="000C6ADE" w:rsidRPr="000C6ADE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0C6ADE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ab/>
      </w:r>
      <w:r w:rsidR="000C6ADE" w:rsidRPr="000C6ADE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//Calling set up new image function </w:t>
      </w:r>
      <w:r w:rsidR="00F40481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with 4 properties such as </w:t>
      </w:r>
      <w:proofErr w:type="spellStart"/>
      <w:r w:rsidR="00F40481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w</w:t>
      </w:r>
      <w:proofErr w:type="gramStart"/>
      <w:r w:rsidR="00F40481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,h</w:t>
      </w:r>
      <w:proofErr w:type="spellEnd"/>
      <w:proofErr w:type="gramEnd"/>
      <w:r w:rsidR="00F40481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, n data and number of channel. </w:t>
      </w:r>
      <w:proofErr w:type="spellStart"/>
      <w:r w:rsidR="00F40481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g</w:t>
      </w:r>
      <w:proofErr w:type="spellEnd"/>
      <w:r w:rsidR="00F40481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&gt;w </w:t>
      </w:r>
      <w:r w:rsidR="00EC2834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1024 and </w:t>
      </w:r>
      <w:proofErr w:type="spellStart"/>
      <w:r w:rsidR="00EC2834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g</w:t>
      </w:r>
      <w:proofErr w:type="spellEnd"/>
      <w:r w:rsidR="00EC2834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&gt;h 1024. </w:t>
      </w:r>
    </w:p>
    <w:p w:rsidR="00A54FF2" w:rsidRPr="00A62B75" w:rsidRDefault="00A54FF2" w:rsidP="000C6ADE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19"/>
        </w:rPr>
      </w:pPr>
      <w:proofErr w:type="spellStart"/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printf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"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calling:image_setup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\n")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_</w:t>
      </w:r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setup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</w:t>
      </w:r>
      <w:proofErr w:type="spellStart"/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-&gt;data,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-&gt;w,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-&gt;h,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-&gt;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nchan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);</w:t>
      </w:r>
    </w:p>
    <w:p w:rsidR="007B6854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</w:p>
    <w:p w:rsidR="007B6854" w:rsidRPr="001E5E82" w:rsidRDefault="007B6854" w:rsidP="007B6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0C6ADE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ab/>
        <w:t xml:space="preserve">//Calling create image </w:t>
      </w:r>
      <w:proofErr w:type="gramStart"/>
      <w:r w:rsidRPr="000C6ADE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function </w:t>
      </w:r>
      <w:r w:rsidR="00A75A4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,</w:t>
      </w:r>
      <w:proofErr w:type="gramEnd"/>
      <w:r w:rsidR="00A75A4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output image name is “color”. </w:t>
      </w:r>
      <w:proofErr w:type="spellStart"/>
      <w:r w:rsidR="001E5E82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age_trunc</w:t>
      </w:r>
      <w:proofErr w:type="spellEnd"/>
      <w:r w:rsidR="001E5E82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is using </w:t>
      </w:r>
      <w:r w:rsidR="001E5E82" w:rsidRPr="001E5E82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to remove digits after decimal point and return the modified decimal number.</w:t>
      </w:r>
      <w:r w:rsidR="0094549F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If file create error exist the program. </w:t>
      </w:r>
    </w:p>
    <w:p w:rsidR="001E5E82" w:rsidRPr="000C6ADE" w:rsidRDefault="001E5E82" w:rsidP="007B6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</w:p>
    <w:p w:rsidR="00A54FF2" w:rsidRPr="00A62B75" w:rsidRDefault="00A54FF2" w:rsidP="001E5E82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color w:val="000000" w:themeColor="text1"/>
          <w:sz w:val="24"/>
          <w:szCs w:val="19"/>
        </w:rPr>
      </w:pPr>
      <w:proofErr w:type="spellStart"/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printf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"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calling:image_file_create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\n");</w:t>
      </w:r>
    </w:p>
    <w:p w:rsidR="00A54FF2" w:rsidRPr="00A62B75" w:rsidRDefault="00A54FF2" w:rsidP="001E5E82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color w:val="000000" w:themeColor="text1"/>
          <w:sz w:val="24"/>
          <w:szCs w:val="19"/>
        </w:rPr>
      </w:pPr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f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((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f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=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age_file_create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"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color.img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", IMAGE_TRUNC, 0,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)) == NULL){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proofErr w:type="spellStart"/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printf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"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age_file_create_error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\n")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exit(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1);</w:t>
      </w:r>
    </w:p>
    <w:p w:rsidR="00A54FF2" w:rsidRPr="00A62B75" w:rsidRDefault="00A54FF2" w:rsidP="001E5E82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  <w:t>}</w:t>
      </w:r>
    </w:p>
    <w:p w:rsidR="0094549F" w:rsidRPr="001E5E82" w:rsidRDefault="001A1F6C" w:rsidP="0094549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1A1F6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/*</w:t>
      </w:r>
      <w:proofErr w:type="gramStart"/>
      <w:r w:rsidRPr="001A1F6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And</w:t>
      </w:r>
      <w:proofErr w:type="gramEnd"/>
      <w:r w:rsidRPr="001A1F6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then this part for create JPEG image file type</w:t>
      </w:r>
      <w:r w:rsidR="00EC3643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. </w:t>
      </w:r>
      <w:proofErr w:type="spellStart"/>
      <w:r w:rsidR="00EC3643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Automiatic</w:t>
      </w:r>
      <w:proofErr w:type="spellEnd"/>
      <w:r w:rsidR="00EC3643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file type is </w:t>
      </w:r>
      <w:proofErr w:type="spellStart"/>
      <w:r w:rsidR="00EC3643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mg</w:t>
      </w:r>
      <w:proofErr w:type="spellEnd"/>
      <w:r w:rsidR="00EC3643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but now create Jpeg (.jpg)</w:t>
      </w:r>
      <w:r w:rsidRPr="001A1F6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</w:t>
      </w:r>
      <w:r w:rsidR="0094549F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If file create error exist the program.</w:t>
      </w:r>
      <w:r w:rsidR="00EC3643" w:rsidRPr="00EC3643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</w:t>
      </w:r>
      <w:r w:rsidR="00EC3643" w:rsidRPr="001A1F6C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*/</w:t>
      </w:r>
      <w:r w:rsidR="0094549F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</w:t>
      </w:r>
    </w:p>
    <w:p w:rsidR="001A1F6C" w:rsidRPr="001A1F6C" w:rsidRDefault="001A1F6C" w:rsidP="001A1F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</w:p>
    <w:p w:rsidR="001A1F6C" w:rsidRPr="001A1F6C" w:rsidRDefault="001A1F6C" w:rsidP="001A1F6C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19"/>
        </w:rPr>
      </w:pPr>
      <w:r w:rsidRPr="001A1F6C">
        <w:rPr>
          <w:rFonts w:ascii="Times New Roman" w:hAnsi="Times New Roman" w:cs="Times New Roman"/>
          <w:sz w:val="24"/>
          <w:szCs w:val="19"/>
        </w:rPr>
        <w:t>/* if ((</w:t>
      </w:r>
      <w:proofErr w:type="spellStart"/>
      <w:r w:rsidRPr="001A1F6C">
        <w:rPr>
          <w:rFonts w:ascii="Times New Roman" w:hAnsi="Times New Roman" w:cs="Times New Roman"/>
          <w:sz w:val="24"/>
          <w:szCs w:val="19"/>
        </w:rPr>
        <w:t>imgf</w:t>
      </w:r>
      <w:proofErr w:type="spellEnd"/>
      <w:r w:rsidRPr="001A1F6C">
        <w:rPr>
          <w:rFonts w:ascii="Times New Roman" w:hAnsi="Times New Roman" w:cs="Times New Roman"/>
          <w:sz w:val="24"/>
          <w:szCs w:val="19"/>
        </w:rPr>
        <w:t xml:space="preserve"> = </w:t>
      </w:r>
      <w:proofErr w:type="spellStart"/>
      <w:r w:rsidRPr="001A1F6C">
        <w:rPr>
          <w:rFonts w:ascii="Times New Roman" w:hAnsi="Times New Roman" w:cs="Times New Roman"/>
          <w:sz w:val="24"/>
          <w:szCs w:val="19"/>
        </w:rPr>
        <w:t>image_file_</w:t>
      </w:r>
      <w:proofErr w:type="gramStart"/>
      <w:r w:rsidRPr="001A1F6C">
        <w:rPr>
          <w:rFonts w:ascii="Times New Roman" w:hAnsi="Times New Roman" w:cs="Times New Roman"/>
          <w:sz w:val="24"/>
          <w:szCs w:val="19"/>
        </w:rPr>
        <w:t>create</w:t>
      </w:r>
      <w:proofErr w:type="spellEnd"/>
      <w:r w:rsidRPr="001A1F6C">
        <w:rPr>
          <w:rFonts w:ascii="Times New Roman" w:hAnsi="Times New Roman" w:cs="Times New Roman"/>
          <w:sz w:val="24"/>
          <w:szCs w:val="19"/>
        </w:rPr>
        <w:t>(</w:t>
      </w:r>
      <w:proofErr w:type="gramEnd"/>
      <w:r w:rsidRPr="001A1F6C">
        <w:rPr>
          <w:rFonts w:ascii="Times New Roman" w:hAnsi="Times New Roman" w:cs="Times New Roman"/>
          <w:sz w:val="24"/>
          <w:szCs w:val="19"/>
        </w:rPr>
        <w:t xml:space="preserve">"colorJPEG.jpg", IMAGE_TRUNC, 0, </w:t>
      </w:r>
      <w:proofErr w:type="spellStart"/>
      <w:r w:rsidRPr="001A1F6C">
        <w:rPr>
          <w:rFonts w:ascii="Times New Roman" w:hAnsi="Times New Roman" w:cs="Times New Roman"/>
          <w:sz w:val="24"/>
          <w:szCs w:val="19"/>
        </w:rPr>
        <w:t>img</w:t>
      </w:r>
      <w:proofErr w:type="spellEnd"/>
      <w:r w:rsidRPr="001A1F6C">
        <w:rPr>
          <w:rFonts w:ascii="Times New Roman" w:hAnsi="Times New Roman" w:cs="Times New Roman"/>
          <w:sz w:val="24"/>
          <w:szCs w:val="19"/>
        </w:rPr>
        <w:t xml:space="preserve">)) </w:t>
      </w:r>
    </w:p>
    <w:p w:rsidR="001A1F6C" w:rsidRPr="001A1F6C" w:rsidRDefault="001A1F6C" w:rsidP="001A1F6C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19"/>
        </w:rPr>
      </w:pPr>
      <w:r w:rsidRPr="001A1F6C">
        <w:rPr>
          <w:rFonts w:ascii="Times New Roman" w:hAnsi="Times New Roman" w:cs="Times New Roman"/>
          <w:sz w:val="24"/>
          <w:szCs w:val="19"/>
        </w:rPr>
        <w:t xml:space="preserve">== NULL) { </w:t>
      </w:r>
    </w:p>
    <w:p w:rsidR="001A1F6C" w:rsidRPr="001A1F6C" w:rsidRDefault="001A1F6C" w:rsidP="001A1F6C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19"/>
        </w:rPr>
      </w:pPr>
      <w:proofErr w:type="spellStart"/>
      <w:proofErr w:type="gramStart"/>
      <w:r w:rsidRPr="001A1F6C">
        <w:rPr>
          <w:rFonts w:ascii="Times New Roman" w:hAnsi="Times New Roman" w:cs="Times New Roman"/>
          <w:sz w:val="24"/>
          <w:szCs w:val="19"/>
        </w:rPr>
        <w:t>printf</w:t>
      </w:r>
      <w:proofErr w:type="spellEnd"/>
      <w:r w:rsidRPr="001A1F6C">
        <w:rPr>
          <w:rFonts w:ascii="Times New Roman" w:hAnsi="Times New Roman" w:cs="Times New Roman"/>
          <w:sz w:val="24"/>
          <w:szCs w:val="19"/>
        </w:rPr>
        <w:t>(</w:t>
      </w:r>
      <w:proofErr w:type="gramEnd"/>
      <w:r w:rsidRPr="001A1F6C">
        <w:rPr>
          <w:rFonts w:ascii="Times New Roman" w:hAnsi="Times New Roman" w:cs="Times New Roman"/>
          <w:sz w:val="24"/>
          <w:szCs w:val="19"/>
        </w:rPr>
        <w:t>"</w:t>
      </w:r>
      <w:proofErr w:type="spellStart"/>
      <w:r w:rsidRPr="001A1F6C">
        <w:rPr>
          <w:rFonts w:ascii="Times New Roman" w:hAnsi="Times New Roman" w:cs="Times New Roman"/>
          <w:sz w:val="24"/>
          <w:szCs w:val="19"/>
        </w:rPr>
        <w:t>image_file_create</w:t>
      </w:r>
      <w:proofErr w:type="spellEnd"/>
      <w:r w:rsidRPr="001A1F6C">
        <w:rPr>
          <w:rFonts w:ascii="Times New Roman" w:hAnsi="Times New Roman" w:cs="Times New Roman"/>
          <w:sz w:val="24"/>
          <w:szCs w:val="19"/>
        </w:rPr>
        <w:t xml:space="preserve"> error\n"); </w:t>
      </w:r>
    </w:p>
    <w:p w:rsidR="00A54FF2" w:rsidRPr="00EC3643" w:rsidRDefault="001A1F6C" w:rsidP="001A1F6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19"/>
        </w:rPr>
      </w:pPr>
      <w:proofErr w:type="gramStart"/>
      <w:r w:rsidRPr="00EC3643">
        <w:rPr>
          <w:rFonts w:ascii="Times New Roman" w:hAnsi="Times New Roman" w:cs="Times New Roman"/>
          <w:sz w:val="24"/>
          <w:szCs w:val="19"/>
        </w:rPr>
        <w:t>exit(</w:t>
      </w:r>
      <w:proofErr w:type="gramEnd"/>
      <w:r w:rsidRPr="00EC3643">
        <w:rPr>
          <w:rFonts w:ascii="Times New Roman" w:hAnsi="Times New Roman" w:cs="Times New Roman"/>
          <w:sz w:val="24"/>
          <w:szCs w:val="19"/>
        </w:rPr>
        <w:t>1); }*/</w:t>
      </w:r>
    </w:p>
    <w:p w:rsidR="001A1F6C" w:rsidRPr="00A62B75" w:rsidRDefault="001A1F6C" w:rsidP="001A1F6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color w:val="000000" w:themeColor="text1"/>
          <w:sz w:val="24"/>
          <w:szCs w:val="19"/>
        </w:rPr>
      </w:pPr>
    </w:p>
    <w:p w:rsidR="00B200B3" w:rsidRPr="00B200B3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B200B3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ab/>
      </w:r>
      <w:r w:rsidR="00B200B3" w:rsidRPr="00B200B3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//Calling close image file function </w:t>
      </w:r>
    </w:p>
    <w:p w:rsidR="00A54FF2" w:rsidRPr="00A62B75" w:rsidRDefault="00A54FF2" w:rsidP="00B200B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19"/>
        </w:rPr>
      </w:pPr>
      <w:proofErr w:type="spellStart"/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printf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"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calling:image_file_close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\n")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age_file_</w:t>
      </w:r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close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</w:t>
      </w:r>
      <w:proofErr w:type="spellStart"/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f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)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</w:p>
    <w:p w:rsidR="00B200B3" w:rsidRPr="00B200B3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B200B3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ab/>
      </w:r>
      <w:r w:rsidR="00B200B3" w:rsidRPr="00B200B3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//Calling destroy image file function </w:t>
      </w:r>
    </w:p>
    <w:p w:rsidR="00A54FF2" w:rsidRPr="00A62B75" w:rsidRDefault="00A54FF2" w:rsidP="00B200B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19"/>
        </w:rPr>
      </w:pPr>
      <w:proofErr w:type="spellStart"/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printf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"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calling:image_destroy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\n")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age_</w:t>
      </w:r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destroy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</w:t>
      </w:r>
      <w:proofErr w:type="spellStart"/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)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}</w:t>
      </w:r>
    </w:p>
    <w:p w:rsidR="00DB7E16" w:rsidRPr="00DB7E16" w:rsidRDefault="00DB7E16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</w:pPr>
      <w:r w:rsidRPr="00DB7E16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/*Function image file set up for set up output image</w:t>
      </w:r>
      <w:r w:rsidR="00F756C6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, get the values for </w:t>
      </w:r>
      <w:proofErr w:type="spellStart"/>
      <w:r w:rsidR="00F756C6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w</w:t>
      </w:r>
      <w:proofErr w:type="gramStart"/>
      <w:r w:rsidR="00F756C6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,h</w:t>
      </w:r>
      <w:proofErr w:type="spellEnd"/>
      <w:proofErr w:type="gramEnd"/>
      <w:r w:rsidR="00F756C6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, </w:t>
      </w:r>
      <w:proofErr w:type="spellStart"/>
      <w:r w:rsidR="00F756C6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>nchan</w:t>
      </w:r>
      <w:proofErr w:type="spellEnd"/>
      <w:r w:rsidR="00F756C6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 and pixels</w:t>
      </w:r>
      <w:r w:rsidRPr="00DB7E16">
        <w:rPr>
          <w:rFonts w:ascii="Times New Roman" w:hAnsi="Times New Roman" w:cs="Times New Roman"/>
          <w:color w:val="000000" w:themeColor="text1"/>
          <w:sz w:val="24"/>
          <w:szCs w:val="19"/>
          <w:highlight w:val="yellow"/>
        </w:rPr>
        <w:t xml:space="preserve">*/ 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#define PI 3.14159265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void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_setup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u_char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***pix,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nt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w,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nt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h,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nt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nchan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)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{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proofErr w:type="spellStart"/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nt</w:t>
      </w:r>
      <w:proofErr w:type="spellEnd"/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, j,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chan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for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(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chan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= 0;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chan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&lt;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nchan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;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chan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++){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proofErr w:type="spellStart"/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printf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(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"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mg_setup:channel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%d\n",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chan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)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for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(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= 0;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&lt; h;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++)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</w:r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for</w:t>
      </w:r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(j = 0; j &lt; w;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j++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)</w:t>
      </w:r>
    </w:p>
    <w:p w:rsidR="00F756C6" w:rsidRDefault="00A54FF2" w:rsidP="00F756C6">
      <w:pPr>
        <w:autoSpaceDE w:val="0"/>
        <w:autoSpaceDN w:val="0"/>
        <w:adjustRightInd w:val="0"/>
        <w:spacing w:after="0" w:line="240" w:lineRule="auto"/>
        <w:ind w:left="2160"/>
        <w:rPr>
          <w:rFonts w:ascii="Times New Roman" w:hAnsi="Times New Roman" w:cs="Times New Roman"/>
          <w:color w:val="000000" w:themeColor="text1"/>
          <w:sz w:val="24"/>
          <w:szCs w:val="19"/>
        </w:rPr>
      </w:pPr>
      <w:proofErr w:type="gram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pix[</w:t>
      </w:r>
      <w:proofErr w:type="spellStart"/>
      <w:proofErr w:type="gram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chan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][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][j] = sin((double)j / (w*(1 + 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chan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*0.5)) * 2 * </w:t>
      </w:r>
    </w:p>
    <w:p w:rsidR="00A54FF2" w:rsidRPr="00A62B75" w:rsidRDefault="00A54FF2" w:rsidP="00F756C6">
      <w:pPr>
        <w:autoSpaceDE w:val="0"/>
        <w:autoSpaceDN w:val="0"/>
        <w:adjustRightInd w:val="0"/>
        <w:spacing w:after="0" w:line="240" w:lineRule="auto"/>
        <w:ind w:left="2160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PI*(10.0*</w:t>
      </w:r>
      <w:proofErr w:type="spellStart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i</w:t>
      </w:r>
      <w:proofErr w:type="spellEnd"/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 xml:space="preserve"> / h)) * 127 + 128;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ab/>
        <w:t>}</w:t>
      </w:r>
    </w:p>
    <w:p w:rsidR="00A54FF2" w:rsidRPr="00A62B75" w:rsidRDefault="00A54FF2" w:rsidP="00A54F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19"/>
        </w:rPr>
      </w:pPr>
      <w:r w:rsidRPr="00A62B75">
        <w:rPr>
          <w:rFonts w:ascii="Times New Roman" w:hAnsi="Times New Roman" w:cs="Times New Roman"/>
          <w:color w:val="000000" w:themeColor="text1"/>
          <w:sz w:val="24"/>
          <w:szCs w:val="19"/>
        </w:rPr>
        <w:t>}</w:t>
      </w:r>
    </w:p>
    <w:p w:rsidR="00A54FF2" w:rsidRPr="00A54FF2" w:rsidRDefault="00A54FF2" w:rsidP="00A54F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</w:rPr>
      </w:pPr>
    </w:p>
    <w:p w:rsidR="00A54FF2" w:rsidRPr="00974012" w:rsidRDefault="00A54FF2">
      <w:pPr>
        <w:rPr>
          <w:highlight w:val="yellow"/>
        </w:rPr>
      </w:pPr>
    </w:p>
    <w:p w:rsidR="00A54FF2" w:rsidRPr="00086A15" w:rsidRDefault="00086A15">
      <w:pPr>
        <w:rPr>
          <w:b/>
          <w:sz w:val="24"/>
        </w:rPr>
      </w:pPr>
      <w:r w:rsidRPr="00086A15">
        <w:rPr>
          <w:b/>
          <w:sz w:val="24"/>
        </w:rPr>
        <w:t xml:space="preserve">Output </w:t>
      </w:r>
    </w:p>
    <w:p w:rsidR="00A54FF2" w:rsidRDefault="00A54FF2" w:rsidP="00A54FF2">
      <w:r>
        <w:rPr>
          <w:noProof/>
        </w:rPr>
        <w:drawing>
          <wp:inline distT="0" distB="0" distL="0" distR="0" wp14:anchorId="2142D0D8" wp14:editId="57256D54">
            <wp:extent cx="5640149" cy="3172584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42240" cy="317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444CE3" wp14:editId="60366D05">
            <wp:extent cx="5943600" cy="34436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208A" w:rsidRPr="0091132A" w:rsidRDefault="00F673EE" w:rsidP="00A54FF2">
      <w:pPr>
        <w:rPr>
          <w:b/>
          <w:sz w:val="28"/>
        </w:rPr>
      </w:pPr>
      <w:r>
        <w:rPr>
          <w:noProof/>
        </w:rPr>
        <w:lastRenderedPageBreak/>
        <w:drawing>
          <wp:inline distT="0" distB="0" distL="0" distR="0" wp14:anchorId="29A21208" wp14:editId="6F27A94F">
            <wp:extent cx="5943600" cy="22199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1D45">
        <w:rPr>
          <w:noProof/>
        </w:rPr>
        <w:drawing>
          <wp:inline distT="0" distB="0" distL="0" distR="0" wp14:anchorId="2BA6A30D" wp14:editId="32C9F4BA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FF2" w:rsidRDefault="00086A15" w:rsidP="00A54FF2">
      <w:pPr>
        <w:rPr>
          <w:sz w:val="24"/>
        </w:rPr>
      </w:pPr>
      <w:r w:rsidRPr="00E62CC6">
        <w:rPr>
          <w:b/>
          <w:sz w:val="24"/>
        </w:rPr>
        <w:t>Figure 1:</w:t>
      </w:r>
      <w:r w:rsidRPr="00E62CC6">
        <w:rPr>
          <w:sz w:val="24"/>
        </w:rPr>
        <w:t xml:space="preserve"> Jpeg output image type is opened in QGIS </w:t>
      </w:r>
    </w:p>
    <w:p w:rsidR="00E62CC6" w:rsidRPr="00E62CC6" w:rsidRDefault="00455582" w:rsidP="00A54FF2">
      <w:pPr>
        <w:rPr>
          <w:sz w:val="24"/>
        </w:rPr>
      </w:pPr>
      <w:r>
        <w:rPr>
          <w:sz w:val="24"/>
        </w:rPr>
        <w:t xml:space="preserve">Tiff need more size allocation than .jpg format. </w:t>
      </w:r>
      <w:r w:rsidR="008F0433">
        <w:rPr>
          <w:sz w:val="24"/>
        </w:rPr>
        <w:t xml:space="preserve">Quality of Jpeg is not good due to compression. </w:t>
      </w:r>
      <w:r w:rsidR="00E51006">
        <w:rPr>
          <w:sz w:val="24"/>
        </w:rPr>
        <w:t xml:space="preserve">Tiff image quality is high than jpeg. </w:t>
      </w:r>
    </w:p>
    <w:sectPr w:rsidR="00E62CC6" w:rsidRPr="00E62C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744E3B"/>
    <w:multiLevelType w:val="hybridMultilevel"/>
    <w:tmpl w:val="03BEF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DM0MzQ1NDcwNbdU0lEKTi0uzszPAykwrAUAiMoUZywAAAA="/>
  </w:docVars>
  <w:rsids>
    <w:rsidRoot w:val="00F40890"/>
    <w:rsid w:val="00057A1D"/>
    <w:rsid w:val="00086A15"/>
    <w:rsid w:val="000B38E1"/>
    <w:rsid w:val="000C6ADE"/>
    <w:rsid w:val="001917FC"/>
    <w:rsid w:val="001A1F6C"/>
    <w:rsid w:val="001E5E82"/>
    <w:rsid w:val="001E7FAC"/>
    <w:rsid w:val="00223B81"/>
    <w:rsid w:val="002D19D7"/>
    <w:rsid w:val="00361F4B"/>
    <w:rsid w:val="00362C28"/>
    <w:rsid w:val="003A1C99"/>
    <w:rsid w:val="00455582"/>
    <w:rsid w:val="00467D3F"/>
    <w:rsid w:val="004D3E85"/>
    <w:rsid w:val="004F6F3A"/>
    <w:rsid w:val="00514157"/>
    <w:rsid w:val="005B590B"/>
    <w:rsid w:val="0067184E"/>
    <w:rsid w:val="00695C3A"/>
    <w:rsid w:val="00740E18"/>
    <w:rsid w:val="007B6854"/>
    <w:rsid w:val="008F0433"/>
    <w:rsid w:val="0091132A"/>
    <w:rsid w:val="0094549F"/>
    <w:rsid w:val="00961118"/>
    <w:rsid w:val="00964669"/>
    <w:rsid w:val="00974012"/>
    <w:rsid w:val="00A54FF2"/>
    <w:rsid w:val="00A62B75"/>
    <w:rsid w:val="00A75A4C"/>
    <w:rsid w:val="00AC6EAB"/>
    <w:rsid w:val="00B1208A"/>
    <w:rsid w:val="00B200B3"/>
    <w:rsid w:val="00B744C9"/>
    <w:rsid w:val="00BD48E9"/>
    <w:rsid w:val="00C51532"/>
    <w:rsid w:val="00CD1D1B"/>
    <w:rsid w:val="00CE6D00"/>
    <w:rsid w:val="00D35B6C"/>
    <w:rsid w:val="00DB2FC7"/>
    <w:rsid w:val="00DB7E16"/>
    <w:rsid w:val="00E27294"/>
    <w:rsid w:val="00E47B49"/>
    <w:rsid w:val="00E51006"/>
    <w:rsid w:val="00E62CC6"/>
    <w:rsid w:val="00EC2834"/>
    <w:rsid w:val="00EC3643"/>
    <w:rsid w:val="00F40481"/>
    <w:rsid w:val="00F40890"/>
    <w:rsid w:val="00F673EE"/>
    <w:rsid w:val="00F75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29CA2E-DF4C-4F10-A4F0-0CF59AC48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9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4089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95C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50</Words>
  <Characters>256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dika Withanage</dc:creator>
  <cp:keywords/>
  <dc:description/>
  <cp:lastModifiedBy>Amindika Withanage</cp:lastModifiedBy>
  <cp:revision>2</cp:revision>
  <dcterms:created xsi:type="dcterms:W3CDTF">2021-07-08T02:49:00Z</dcterms:created>
  <dcterms:modified xsi:type="dcterms:W3CDTF">2021-07-08T02:49:00Z</dcterms:modified>
</cp:coreProperties>
</file>